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D28363" w14:textId="4AFFA020" w:rsidR="00FE45D1" w:rsidRPr="007C7399" w:rsidRDefault="00940250" w:rsidP="00A0650E">
      <w:pPr>
        <w:spacing w:after="0"/>
        <w:contextualSpacing/>
        <w:jc w:val="center"/>
        <w:rPr>
          <w:rFonts w:ascii="Times New Roman" w:hAnsi="Times New Roman" w:cs="Times New Roman"/>
          <w:color w:val="FF0000"/>
          <w:sz w:val="28"/>
          <w:szCs w:val="28"/>
          <w:u w:val="single"/>
          <w:shd w:val="clear" w:color="auto" w:fill="FFFFFF"/>
        </w:rPr>
      </w:pPr>
      <w:r w:rsidRPr="00B1169E">
        <w:rPr>
          <w:rFonts w:ascii="Times New Roman" w:hAnsi="Times New Roman" w:cs="Times New Roman"/>
          <w:color w:val="000000"/>
          <w:sz w:val="28"/>
          <w:szCs w:val="28"/>
          <w:u w:val="single"/>
          <w:shd w:val="clear" w:color="auto" w:fill="FFFFFF"/>
        </w:rPr>
        <w:t xml:space="preserve">Пресс-релиз </w:t>
      </w:r>
      <w:r w:rsidR="00F94D16">
        <w:rPr>
          <w:rFonts w:ascii="Times New Roman" w:hAnsi="Times New Roman" w:cs="Times New Roman"/>
          <w:color w:val="000000"/>
          <w:sz w:val="28"/>
          <w:szCs w:val="28"/>
          <w:u w:val="single"/>
          <w:shd w:val="clear" w:color="auto" w:fill="FFFFFF"/>
        </w:rPr>
        <w:t>ПКР</w:t>
      </w:r>
      <w:r w:rsidR="00407D60">
        <w:rPr>
          <w:rFonts w:ascii="Times New Roman" w:hAnsi="Times New Roman" w:cs="Times New Roman"/>
          <w:color w:val="000000"/>
          <w:sz w:val="28"/>
          <w:szCs w:val="28"/>
          <w:u w:val="single"/>
          <w:shd w:val="clear" w:color="auto" w:fill="FFFFFF"/>
        </w:rPr>
        <w:t xml:space="preserve"> </w:t>
      </w:r>
      <w:r w:rsidR="00407D60" w:rsidRPr="002C731F">
        <w:rPr>
          <w:rFonts w:ascii="Times New Roman" w:hAnsi="Times New Roman" w:cs="Times New Roman"/>
          <w:sz w:val="28"/>
          <w:szCs w:val="28"/>
          <w:u w:val="single"/>
          <w:shd w:val="clear" w:color="auto" w:fill="FFFFFF"/>
        </w:rPr>
        <w:t>от</w:t>
      </w:r>
      <w:r w:rsidR="00A92BE0" w:rsidRPr="002C731F">
        <w:rPr>
          <w:rFonts w:ascii="Times New Roman" w:hAnsi="Times New Roman" w:cs="Times New Roman"/>
          <w:sz w:val="28"/>
          <w:szCs w:val="28"/>
          <w:u w:val="single"/>
          <w:shd w:val="clear" w:color="auto" w:fill="FFFFFF"/>
        </w:rPr>
        <w:t xml:space="preserve"> </w:t>
      </w:r>
      <w:r w:rsidR="002C731F" w:rsidRPr="002C731F">
        <w:rPr>
          <w:rFonts w:ascii="Times New Roman" w:hAnsi="Times New Roman" w:cs="Times New Roman"/>
          <w:sz w:val="28"/>
          <w:szCs w:val="28"/>
          <w:u w:val="single"/>
          <w:shd w:val="clear" w:color="auto" w:fill="FFFFFF"/>
        </w:rPr>
        <w:t>10</w:t>
      </w:r>
      <w:r w:rsidR="005A6337" w:rsidRPr="002C731F">
        <w:rPr>
          <w:rFonts w:ascii="Times New Roman" w:hAnsi="Times New Roman" w:cs="Times New Roman"/>
          <w:sz w:val="28"/>
          <w:szCs w:val="28"/>
          <w:u w:val="single"/>
          <w:shd w:val="clear" w:color="auto" w:fill="FFFFFF"/>
        </w:rPr>
        <w:t>.</w:t>
      </w:r>
      <w:r w:rsidR="003F2122" w:rsidRPr="002C731F">
        <w:rPr>
          <w:rFonts w:ascii="Times New Roman" w:hAnsi="Times New Roman" w:cs="Times New Roman"/>
          <w:sz w:val="28"/>
          <w:szCs w:val="28"/>
          <w:u w:val="single"/>
          <w:shd w:val="clear" w:color="auto" w:fill="FFFFFF"/>
        </w:rPr>
        <w:t>07.2020</w:t>
      </w:r>
    </w:p>
    <w:p w14:paraId="040723BE" w14:textId="77777777" w:rsidR="00940250" w:rsidRPr="00FE45D1" w:rsidRDefault="00940250" w:rsidP="00A0650E">
      <w:pPr>
        <w:spacing w:after="0"/>
        <w:ind w:firstLine="567"/>
        <w:contextualSpacing/>
        <w:jc w:val="center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</w:p>
    <w:p w14:paraId="20F2DB09" w14:textId="77777777" w:rsidR="00FE45D1" w:rsidRDefault="00F41401" w:rsidP="00A0650E">
      <w:pPr>
        <w:spacing w:after="0"/>
        <w:ind w:firstLine="567"/>
        <w:contextualSpacing/>
        <w:jc w:val="center"/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Информация о дисквалификации</w:t>
      </w:r>
      <w:r w:rsidR="005E56AF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:</w:t>
      </w:r>
      <w:r w:rsidR="00FE45D1" w:rsidRPr="00FE45D1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 </w:t>
      </w:r>
    </w:p>
    <w:p w14:paraId="1FC9BCC8" w14:textId="77777777" w:rsidR="00556E6B" w:rsidRPr="00556E6B" w:rsidRDefault="003F2122" w:rsidP="00556E6B">
      <w:pPr>
        <w:spacing w:after="0"/>
        <w:ind w:firstLine="567"/>
        <w:contextualSpacing/>
        <w:jc w:val="center"/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</w:pPr>
      <w:proofErr w:type="spellStart"/>
      <w:r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Шалин</w:t>
      </w:r>
      <w:proofErr w:type="spellEnd"/>
      <w:r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 Константин</w:t>
      </w:r>
      <w:r w:rsidR="00556E6B" w:rsidRPr="00556E6B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 – </w:t>
      </w:r>
      <w:r w:rsidRPr="003F2122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легкая атлетика</w:t>
      </w:r>
      <w:r w:rsidR="00556E6B" w:rsidRPr="00556E6B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, спорт </w:t>
      </w:r>
      <w:r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слепых</w:t>
      </w:r>
      <w:r w:rsidR="00556E6B" w:rsidRPr="00556E6B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 </w:t>
      </w:r>
    </w:p>
    <w:p w14:paraId="195C0B0E" w14:textId="77777777" w:rsidR="00940250" w:rsidRDefault="00940250" w:rsidP="00A0650E">
      <w:pPr>
        <w:spacing w:after="0"/>
        <w:ind w:firstLine="567"/>
        <w:contextualSpacing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7B20D15E" w14:textId="2C0FDC98" w:rsidR="003F2122" w:rsidRDefault="003F2122" w:rsidP="00125232">
      <w:pPr>
        <w:spacing w:after="0"/>
        <w:ind w:firstLine="567"/>
        <w:contextualSpacing/>
        <w:jc w:val="both"/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</w:pPr>
      <w:r w:rsidRPr="003F2122"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  <w:t>Решением Дисциплинарного антидопингового комитета</w:t>
      </w:r>
      <w:r w:rsidR="007C7399"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  <w:t xml:space="preserve"> (ДАК)</w:t>
      </w:r>
      <w:r w:rsidRPr="003F2122"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  <w:t xml:space="preserve"> Ассоциации Российское антидопинговое агентство «РУСАДА» (РУСАДА) </w:t>
      </w:r>
      <w:r w:rsidRPr="00A41767">
        <w:rPr>
          <w:rFonts w:ascii="Times New Roman" w:eastAsia="Times New Roman" w:hAnsi="Times New Roman" w:cs="Times New Roman"/>
          <w:sz w:val="27"/>
          <w:szCs w:val="27"/>
          <w:lang w:eastAsia="ru-RU"/>
        </w:rPr>
        <w:t xml:space="preserve">от </w:t>
      </w:r>
      <w:r>
        <w:rPr>
          <w:rFonts w:ascii="Times New Roman" w:eastAsia="Times New Roman" w:hAnsi="Times New Roman" w:cs="Times New Roman"/>
          <w:sz w:val="27"/>
          <w:szCs w:val="27"/>
          <w:lang w:eastAsia="ru-RU"/>
        </w:rPr>
        <w:t>19</w:t>
      </w:r>
      <w:r w:rsidRPr="00A41767">
        <w:rPr>
          <w:rFonts w:ascii="Times New Roman" w:eastAsia="Times New Roman" w:hAnsi="Times New Roman" w:cs="Times New Roman"/>
          <w:sz w:val="27"/>
          <w:szCs w:val="27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марта</w:t>
      </w:r>
      <w:r w:rsidRPr="00A4176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20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20</w:t>
      </w:r>
      <w:r w:rsidRPr="00A4176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года, представленное пись</w:t>
      </w:r>
      <w:bookmarkStart w:id="0" w:name="_GoBack"/>
      <w:bookmarkEnd w:id="0"/>
      <w:r w:rsidRPr="00A4176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ом РУСАДА от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30</w:t>
      </w:r>
      <w:r w:rsidRPr="00A4176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июня 2020</w:t>
      </w:r>
      <w:r w:rsidR="0008630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года №</w:t>
      </w:r>
      <w:r w:rsidRPr="003F2122">
        <w:rPr>
          <w:rFonts w:ascii="Times New Roman" w:eastAsia="Times New Roman" w:hAnsi="Times New Roman" w:cs="Times New Roman"/>
          <w:sz w:val="28"/>
          <w:szCs w:val="28"/>
          <w:lang w:eastAsia="ru-RU"/>
        </w:rPr>
        <w:t>ЮА-1818</w:t>
      </w:r>
      <w:r w:rsidR="007C7399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3F2122"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  <w:t>Шалин</w:t>
      </w:r>
      <w:proofErr w:type="spellEnd"/>
      <w:r w:rsidRPr="003F2122"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  <w:t xml:space="preserve"> Константин (легкая атлетика, спорт слепых, Саратовская область, являлся членом сборной команды России) </w:t>
      </w:r>
      <w:r w:rsidR="0008630D"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  <w:t>признан нарушившим п.</w:t>
      </w:r>
      <w:r w:rsidRPr="003F2122"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  <w:t>2.1 Общероссийских антидопинговых правил (Наличие запрещенной субстанции, или её метаболитов, или её маркеров в пробе спортсмена) и дисквалифицирован на 4 года до 10 ноября 2023 года с аннулированием результатов, достигнутых им на соревнованиях, включая изъятие медалей, очков и призов, начиная с даты отбора положительной пробы (11 ноября 2019 года).</w:t>
      </w:r>
    </w:p>
    <w:p w14:paraId="350CEAF6" w14:textId="62E0578B" w:rsidR="00556E6B" w:rsidRPr="00556E6B" w:rsidRDefault="003F2122" w:rsidP="00556E6B">
      <w:pPr>
        <w:spacing w:after="0"/>
        <w:ind w:firstLine="567"/>
        <w:contextualSpacing/>
        <w:jc w:val="both"/>
        <w:rPr>
          <w:rFonts w:ascii="Times New Roman" w:hAnsi="Times New Roman"/>
          <w:sz w:val="28"/>
          <w:szCs w:val="28"/>
        </w:rPr>
      </w:pPr>
      <w:r w:rsidRPr="003F2122">
        <w:rPr>
          <w:rFonts w:ascii="Times New Roman" w:eastAsia="Calibri" w:hAnsi="Times New Roman" w:cs="Times New Roman"/>
          <w:sz w:val="28"/>
          <w:szCs w:val="28"/>
        </w:rPr>
        <w:t xml:space="preserve">В пробе спортсмена </w:t>
      </w:r>
      <w:proofErr w:type="spellStart"/>
      <w:r w:rsidRPr="003F2122">
        <w:rPr>
          <w:rFonts w:ascii="Times New Roman" w:eastAsia="Calibri" w:hAnsi="Times New Roman" w:cs="Times New Roman"/>
          <w:sz w:val="28"/>
          <w:szCs w:val="28"/>
        </w:rPr>
        <w:t>Шалина</w:t>
      </w:r>
      <w:proofErr w:type="spellEnd"/>
      <w:r w:rsidRPr="003F2122">
        <w:rPr>
          <w:rFonts w:ascii="Times New Roman" w:eastAsia="Calibri" w:hAnsi="Times New Roman" w:cs="Times New Roman"/>
          <w:sz w:val="28"/>
          <w:szCs w:val="28"/>
        </w:rPr>
        <w:t xml:space="preserve"> Константина, взятой 11 ноября 2019 года во время целевого внесоревновательного тестирования, обнаружена запрещенная субстанция «Метаболит </w:t>
      </w:r>
      <w:proofErr w:type="spellStart"/>
      <w:r w:rsidRPr="003F2122">
        <w:rPr>
          <w:rFonts w:ascii="Times New Roman" w:eastAsia="Calibri" w:hAnsi="Times New Roman" w:cs="Times New Roman"/>
          <w:sz w:val="28"/>
          <w:szCs w:val="28"/>
        </w:rPr>
        <w:t>метандиенона</w:t>
      </w:r>
      <w:proofErr w:type="spellEnd"/>
      <w:r w:rsidRPr="003F2122">
        <w:rPr>
          <w:rFonts w:ascii="Times New Roman" w:eastAsia="Calibri" w:hAnsi="Times New Roman" w:cs="Times New Roman"/>
          <w:sz w:val="28"/>
          <w:szCs w:val="28"/>
        </w:rPr>
        <w:t xml:space="preserve"> 17б-гидроксиметил-17а-метил-18- нор-андрост-1,4,13-диен-3-он», которая входит в Запрещенный список ВАДА 2019 года в категорию </w:t>
      </w:r>
      <w:r w:rsidRPr="003F2122">
        <w:rPr>
          <w:rFonts w:ascii="Times New Roman" w:eastAsia="Calibri" w:hAnsi="Times New Roman" w:cs="Times New Roman"/>
          <w:sz w:val="28"/>
          <w:szCs w:val="28"/>
          <w:lang w:val="en-US"/>
        </w:rPr>
        <w:t>S</w:t>
      </w:r>
      <w:r w:rsidRPr="003F2122">
        <w:rPr>
          <w:rFonts w:ascii="Times New Roman" w:eastAsia="Calibri" w:hAnsi="Times New Roman" w:cs="Times New Roman"/>
          <w:sz w:val="28"/>
          <w:szCs w:val="28"/>
        </w:rPr>
        <w:t xml:space="preserve">1 и запрещена всё время. С 03 декабря 2019 года </w:t>
      </w:r>
      <w:proofErr w:type="spellStart"/>
      <w:r w:rsidRPr="003F2122">
        <w:rPr>
          <w:rFonts w:ascii="Times New Roman" w:eastAsia="Calibri" w:hAnsi="Times New Roman" w:cs="Times New Roman"/>
          <w:sz w:val="28"/>
          <w:szCs w:val="28"/>
        </w:rPr>
        <w:t>Шалин</w:t>
      </w:r>
      <w:proofErr w:type="spellEnd"/>
      <w:r w:rsidRPr="003F2122">
        <w:rPr>
          <w:rFonts w:ascii="Times New Roman" w:eastAsia="Calibri" w:hAnsi="Times New Roman" w:cs="Times New Roman"/>
          <w:sz w:val="28"/>
          <w:szCs w:val="28"/>
        </w:rPr>
        <w:t xml:space="preserve"> Константин отстранен от участия в официальных тренировочных мероприятиях, всероссийских и международных соревнованиях. </w:t>
      </w:r>
    </w:p>
    <w:p w14:paraId="4B9EBF80" w14:textId="77777777" w:rsidR="00EB28DF" w:rsidRDefault="003F2122" w:rsidP="00556E6B">
      <w:pPr>
        <w:spacing w:after="0"/>
        <w:ind w:firstLine="567"/>
        <w:contextualSpacing/>
        <w:jc w:val="both"/>
        <w:rPr>
          <w:rFonts w:ascii="Times New Roman" w:hAnsi="Times New Roman"/>
          <w:sz w:val="28"/>
          <w:szCs w:val="28"/>
          <w:shd w:val="clear" w:color="auto" w:fill="FFFFFF"/>
        </w:rPr>
      </w:pPr>
      <w:r w:rsidRPr="003F2122"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  <w:t xml:space="preserve">Общероссийская общественная организация по физической культуре и спорту «Федерация спорта слепых» (ФСС) рассмотрела решение ДАК РУСАДА в отношении спортсмена </w:t>
      </w:r>
      <w:proofErr w:type="spellStart"/>
      <w:r w:rsidRPr="003F2122"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  <w:t>Шалина</w:t>
      </w:r>
      <w:proofErr w:type="spellEnd"/>
      <w:r w:rsidRPr="003F2122"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  <w:t xml:space="preserve"> Константина на заочном заседании Президиума ФСС от </w:t>
      </w:r>
      <w:r w:rsidR="001C1BF4" w:rsidRPr="001C1BF4"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  <w:t>03</w:t>
      </w:r>
      <w:r w:rsidRPr="003F2122"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  <w:t xml:space="preserve"> июля 2020 года, признала и применила все назначенные спортсмену санкции, включая дисквалификацию на 4 года и аннулирование результатов.</w:t>
      </w:r>
    </w:p>
    <w:p w14:paraId="24256D10" w14:textId="77777777" w:rsidR="000926D3" w:rsidRPr="00A41767" w:rsidRDefault="003F2122" w:rsidP="00A41767">
      <w:pPr>
        <w:spacing w:after="0"/>
        <w:ind w:firstLine="567"/>
        <w:contextualSpacing/>
        <w:jc w:val="both"/>
        <w:rPr>
          <w:rFonts w:ascii="Times New Roman" w:eastAsia="Calibri" w:hAnsi="Times New Roman" w:cs="Times New Roman"/>
          <w:sz w:val="28"/>
          <w:szCs w:val="28"/>
          <w:shd w:val="clear" w:color="auto" w:fill="FFFFFF"/>
        </w:rPr>
      </w:pPr>
      <w:r w:rsidRPr="003F2122">
        <w:rPr>
          <w:rFonts w:ascii="Times New Roman" w:eastAsia="Calibri" w:hAnsi="Times New Roman" w:cs="Times New Roman"/>
          <w:color w:val="000000"/>
          <w:sz w:val="28"/>
          <w:szCs w:val="28"/>
          <w:shd w:val="clear" w:color="auto" w:fill="FFFFFF"/>
        </w:rPr>
        <w:t xml:space="preserve">ПКР согласен с решением ДАК РУСАДА и поддерживает все санкции, назначенные ДАК РУСАДА и примененные ФСС в отношении спортсмена </w:t>
      </w:r>
      <w:proofErr w:type="spellStart"/>
      <w:r w:rsidRPr="003F2122">
        <w:rPr>
          <w:rFonts w:ascii="Times New Roman" w:eastAsia="Calibri" w:hAnsi="Times New Roman" w:cs="Times New Roman"/>
          <w:color w:val="000000"/>
          <w:sz w:val="28"/>
          <w:szCs w:val="28"/>
          <w:shd w:val="clear" w:color="auto" w:fill="FFFFFF"/>
        </w:rPr>
        <w:t>Шалина</w:t>
      </w:r>
      <w:proofErr w:type="spellEnd"/>
      <w:r w:rsidRPr="003F2122">
        <w:rPr>
          <w:rFonts w:ascii="Times New Roman" w:eastAsia="Calibri" w:hAnsi="Times New Roman" w:cs="Times New Roman"/>
          <w:color w:val="000000"/>
          <w:sz w:val="28"/>
          <w:szCs w:val="28"/>
          <w:shd w:val="clear" w:color="auto" w:fill="FFFFFF"/>
        </w:rPr>
        <w:t xml:space="preserve"> Константина.</w:t>
      </w:r>
    </w:p>
    <w:p w14:paraId="4AD5D74D" w14:textId="77777777" w:rsidR="009F20BD" w:rsidRPr="00FE45D1" w:rsidRDefault="00AC20B5" w:rsidP="00A0650E">
      <w:pPr>
        <w:spacing w:after="0"/>
        <w:ind w:firstLine="567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C20B5">
        <w:rPr>
          <w:rFonts w:ascii="Times New Roman" w:hAnsi="Times New Roman" w:cs="Times New Roman"/>
          <w:sz w:val="28"/>
          <w:szCs w:val="28"/>
        </w:rPr>
        <w:t>Паралимпийский комитет России обращает особое внимание всех спортсменов на пункт 2.1.1. Общероссийских антидопинговых правил в соответствии с которым персональной обязанностью каждого спортсмена является недопущение попадания запрещенной субстанции в его организм. Спортсмены несут ответственность за любую запрещенную субстанцию или ее метаболит, или маркер, обнаруженные во взятых у них пробах.</w:t>
      </w:r>
    </w:p>
    <w:sectPr w:rsidR="009F20BD" w:rsidRPr="00FE45D1" w:rsidSect="00940250">
      <w:pgSz w:w="11906" w:h="16838"/>
      <w:pgMar w:top="1135" w:right="850" w:bottom="568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TW1NDQ3NDGzNDBW0lEKTi0uzszPAykwrAUAy0sLNCwAAAA="/>
  </w:docVars>
  <w:rsids>
    <w:rsidRoot w:val="007B7027"/>
    <w:rsid w:val="0002430D"/>
    <w:rsid w:val="00032301"/>
    <w:rsid w:val="00075009"/>
    <w:rsid w:val="0008630D"/>
    <w:rsid w:val="000926D3"/>
    <w:rsid w:val="000A1E42"/>
    <w:rsid w:val="000B02E3"/>
    <w:rsid w:val="000D6A6A"/>
    <w:rsid w:val="001176C4"/>
    <w:rsid w:val="00125232"/>
    <w:rsid w:val="0014406D"/>
    <w:rsid w:val="001829BD"/>
    <w:rsid w:val="00187917"/>
    <w:rsid w:val="001B12D7"/>
    <w:rsid w:val="001C1BF4"/>
    <w:rsid w:val="001C28AE"/>
    <w:rsid w:val="001D5460"/>
    <w:rsid w:val="00273B22"/>
    <w:rsid w:val="00286671"/>
    <w:rsid w:val="00297B29"/>
    <w:rsid w:val="002C731F"/>
    <w:rsid w:val="002D138F"/>
    <w:rsid w:val="002D59B2"/>
    <w:rsid w:val="00304CA5"/>
    <w:rsid w:val="003161E2"/>
    <w:rsid w:val="003810D7"/>
    <w:rsid w:val="003F2122"/>
    <w:rsid w:val="003F6C52"/>
    <w:rsid w:val="00407D60"/>
    <w:rsid w:val="00413111"/>
    <w:rsid w:val="00427EA5"/>
    <w:rsid w:val="004327B8"/>
    <w:rsid w:val="004526F9"/>
    <w:rsid w:val="00454739"/>
    <w:rsid w:val="00490FD8"/>
    <w:rsid w:val="00491254"/>
    <w:rsid w:val="004B03D9"/>
    <w:rsid w:val="005221EB"/>
    <w:rsid w:val="00556E6B"/>
    <w:rsid w:val="005A6337"/>
    <w:rsid w:val="005B4A8F"/>
    <w:rsid w:val="005E56AF"/>
    <w:rsid w:val="006119BD"/>
    <w:rsid w:val="00616A94"/>
    <w:rsid w:val="00623E65"/>
    <w:rsid w:val="0062742E"/>
    <w:rsid w:val="00647527"/>
    <w:rsid w:val="00657A16"/>
    <w:rsid w:val="00676771"/>
    <w:rsid w:val="006A2842"/>
    <w:rsid w:val="006C60BE"/>
    <w:rsid w:val="006D1F95"/>
    <w:rsid w:val="006E0588"/>
    <w:rsid w:val="006E3ACC"/>
    <w:rsid w:val="006F397A"/>
    <w:rsid w:val="00706251"/>
    <w:rsid w:val="007371DC"/>
    <w:rsid w:val="007520DC"/>
    <w:rsid w:val="007619E4"/>
    <w:rsid w:val="00762D44"/>
    <w:rsid w:val="00771033"/>
    <w:rsid w:val="00776887"/>
    <w:rsid w:val="007B7027"/>
    <w:rsid w:val="007C1B17"/>
    <w:rsid w:val="007C7399"/>
    <w:rsid w:val="007D711E"/>
    <w:rsid w:val="007F13C1"/>
    <w:rsid w:val="00836B3D"/>
    <w:rsid w:val="00857E63"/>
    <w:rsid w:val="00861D42"/>
    <w:rsid w:val="00872F01"/>
    <w:rsid w:val="00882EFE"/>
    <w:rsid w:val="009231F6"/>
    <w:rsid w:val="00926DED"/>
    <w:rsid w:val="00940250"/>
    <w:rsid w:val="00991126"/>
    <w:rsid w:val="009A32F7"/>
    <w:rsid w:val="009A7E7B"/>
    <w:rsid w:val="009F20BD"/>
    <w:rsid w:val="00A0650E"/>
    <w:rsid w:val="00A1506F"/>
    <w:rsid w:val="00A41767"/>
    <w:rsid w:val="00A77D67"/>
    <w:rsid w:val="00A92BE0"/>
    <w:rsid w:val="00AB700D"/>
    <w:rsid w:val="00AC20B5"/>
    <w:rsid w:val="00AD5C04"/>
    <w:rsid w:val="00AF635C"/>
    <w:rsid w:val="00B049B3"/>
    <w:rsid w:val="00B1169E"/>
    <w:rsid w:val="00B15BE7"/>
    <w:rsid w:val="00B20F9C"/>
    <w:rsid w:val="00B716C6"/>
    <w:rsid w:val="00B74A14"/>
    <w:rsid w:val="00B93EA6"/>
    <w:rsid w:val="00B963C4"/>
    <w:rsid w:val="00BB0706"/>
    <w:rsid w:val="00BF224C"/>
    <w:rsid w:val="00C02106"/>
    <w:rsid w:val="00C44D47"/>
    <w:rsid w:val="00C50DC4"/>
    <w:rsid w:val="00C705AC"/>
    <w:rsid w:val="00C70F5A"/>
    <w:rsid w:val="00C73FDD"/>
    <w:rsid w:val="00C851BB"/>
    <w:rsid w:val="00C92F8F"/>
    <w:rsid w:val="00CA5DA2"/>
    <w:rsid w:val="00CA61F2"/>
    <w:rsid w:val="00CD7B59"/>
    <w:rsid w:val="00D051A3"/>
    <w:rsid w:val="00D201E8"/>
    <w:rsid w:val="00D30FFC"/>
    <w:rsid w:val="00D4445C"/>
    <w:rsid w:val="00D61898"/>
    <w:rsid w:val="00DF5671"/>
    <w:rsid w:val="00E006D3"/>
    <w:rsid w:val="00E075DC"/>
    <w:rsid w:val="00E572D9"/>
    <w:rsid w:val="00E72E50"/>
    <w:rsid w:val="00E8233C"/>
    <w:rsid w:val="00EB28DF"/>
    <w:rsid w:val="00ED4C12"/>
    <w:rsid w:val="00EE7072"/>
    <w:rsid w:val="00F25608"/>
    <w:rsid w:val="00F41401"/>
    <w:rsid w:val="00F56080"/>
    <w:rsid w:val="00F76734"/>
    <w:rsid w:val="00F866FF"/>
    <w:rsid w:val="00F923AC"/>
    <w:rsid w:val="00F94D16"/>
    <w:rsid w:val="00FD6739"/>
    <w:rsid w:val="00FE08C5"/>
    <w:rsid w:val="00FE45D1"/>
    <w:rsid w:val="00FF2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5480F7"/>
  <w15:docId w15:val="{0E380978-8C56-49BD-8698-C7A214FCA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176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1176C4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C92F8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имакин Михаил Сергеевич</dc:creator>
  <cp:lastModifiedBy>Андрей Манзуров</cp:lastModifiedBy>
  <cp:revision>9</cp:revision>
  <cp:lastPrinted>2019-12-16T10:54:00Z</cp:lastPrinted>
  <dcterms:created xsi:type="dcterms:W3CDTF">2020-07-02T09:31:00Z</dcterms:created>
  <dcterms:modified xsi:type="dcterms:W3CDTF">2020-07-10T13:12:00Z</dcterms:modified>
</cp:coreProperties>
</file>